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1731"/>
        <w:gridCol w:w="2464"/>
      </w:tblGrid>
      <w:tr w:rsidR="00697EFB" w14:paraId="543EF499" w14:textId="77777777" w:rsidTr="00DE019D">
        <w:tc>
          <w:tcPr>
            <w:tcW w:w="4815" w:type="dxa"/>
            <w:vMerge w:val="restart"/>
          </w:tcPr>
          <w:p w14:paraId="2833D644" w14:textId="77777777" w:rsidR="00697EFB" w:rsidRDefault="00697EFB" w:rsidP="00697EFB">
            <w:r w:rsidRPr="00125D31">
              <w:rPr>
                <w:noProof/>
              </w:rPr>
              <w:drawing>
                <wp:inline distT="0" distB="0" distL="0" distR="0" wp14:anchorId="47872D23" wp14:editId="27DB790C">
                  <wp:extent cx="2516505" cy="655320"/>
                  <wp:effectExtent l="0" t="0" r="0" b="5080"/>
                  <wp:docPr id="1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6505" cy="655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7AFC89D" w14:textId="77777777" w:rsidR="00697EFB" w:rsidRDefault="00697EFB" w:rsidP="00697EFB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B02E0A" w14:textId="77777777" w:rsidR="00697EFB" w:rsidRPr="00697EFB" w:rsidRDefault="00697EFB" w:rsidP="00697EFB">
            <w:pPr>
              <w:rPr>
                <w:rFonts w:ascii="Arial" w:hAnsi="Arial" w:cs="Arial"/>
                <w:sz w:val="18"/>
                <w:szCs w:val="18"/>
              </w:rPr>
            </w:pPr>
            <w:r w:rsidRPr="00697EFB">
              <w:rPr>
                <w:rFonts w:ascii="Arial" w:hAnsi="Arial" w:cs="Arial"/>
                <w:sz w:val="18"/>
                <w:szCs w:val="18"/>
              </w:rPr>
              <w:t>This exam paper must not be removed from the venue</w:t>
            </w:r>
          </w:p>
          <w:p w14:paraId="4AE30AE7" w14:textId="77777777" w:rsidR="00697EFB" w:rsidRDefault="00697EFB"/>
        </w:tc>
        <w:tc>
          <w:tcPr>
            <w:tcW w:w="1731" w:type="dxa"/>
          </w:tcPr>
          <w:p w14:paraId="03260E86" w14:textId="77777777" w:rsidR="00697EFB" w:rsidRPr="00697EFB" w:rsidRDefault="00697EFB" w:rsidP="00DE019D">
            <w:pPr>
              <w:spacing w:after="110"/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sz w:val="20"/>
                <w:szCs w:val="20"/>
              </w:rPr>
              <w:t>Venue</w:t>
            </w:r>
          </w:p>
        </w:tc>
        <w:tc>
          <w:tcPr>
            <w:tcW w:w="2464" w:type="dxa"/>
          </w:tcPr>
          <w:p w14:paraId="6607CC8C" w14:textId="77777777" w:rsidR="00697EFB" w:rsidRPr="00697EFB" w:rsidRDefault="00697EFB" w:rsidP="00DE019D">
            <w:pPr>
              <w:spacing w:after="110"/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sz w:val="20"/>
                <w:szCs w:val="20"/>
              </w:rPr>
              <w:t>_________________</w:t>
            </w:r>
            <w:r w:rsidR="00DE019D">
              <w:rPr>
                <w:rFonts w:ascii="Arial" w:hAnsi="Arial" w:cs="Arial"/>
                <w:sz w:val="20"/>
                <w:szCs w:val="20"/>
              </w:rPr>
              <w:t>___</w:t>
            </w:r>
          </w:p>
        </w:tc>
      </w:tr>
      <w:tr w:rsidR="00697EFB" w14:paraId="3F9EC359" w14:textId="77777777" w:rsidTr="00DE019D">
        <w:tc>
          <w:tcPr>
            <w:tcW w:w="4815" w:type="dxa"/>
            <w:vMerge/>
          </w:tcPr>
          <w:p w14:paraId="0E3A64FB" w14:textId="77777777" w:rsidR="00697EFB" w:rsidRDefault="00697EFB"/>
        </w:tc>
        <w:tc>
          <w:tcPr>
            <w:tcW w:w="1731" w:type="dxa"/>
          </w:tcPr>
          <w:p w14:paraId="7140AB07" w14:textId="77777777" w:rsidR="00697EFB" w:rsidRPr="00697EFB" w:rsidRDefault="00697EFB" w:rsidP="00DE019D">
            <w:pPr>
              <w:spacing w:after="110"/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sz w:val="20"/>
                <w:szCs w:val="20"/>
              </w:rPr>
              <w:t>Seat Number</w:t>
            </w:r>
          </w:p>
        </w:tc>
        <w:tc>
          <w:tcPr>
            <w:tcW w:w="2464" w:type="dxa"/>
          </w:tcPr>
          <w:p w14:paraId="58EE0E13" w14:textId="77777777" w:rsidR="00697EFB" w:rsidRPr="00697EFB" w:rsidRDefault="00DE019D" w:rsidP="00DE019D">
            <w:pPr>
              <w:spacing w:after="11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</w:t>
            </w:r>
          </w:p>
        </w:tc>
      </w:tr>
      <w:tr w:rsidR="00697EFB" w14:paraId="5D3E113F" w14:textId="77777777" w:rsidTr="00DE019D">
        <w:tc>
          <w:tcPr>
            <w:tcW w:w="4815" w:type="dxa"/>
            <w:vMerge/>
          </w:tcPr>
          <w:p w14:paraId="48B8FC02" w14:textId="77777777" w:rsidR="00697EFB" w:rsidRDefault="00697EFB"/>
        </w:tc>
        <w:tc>
          <w:tcPr>
            <w:tcW w:w="1731" w:type="dxa"/>
          </w:tcPr>
          <w:p w14:paraId="7BA8A7EC" w14:textId="77777777" w:rsidR="00697EFB" w:rsidRPr="00697EFB" w:rsidRDefault="00697EFB" w:rsidP="00DE019D">
            <w:pPr>
              <w:spacing w:after="110"/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sz w:val="20"/>
                <w:szCs w:val="20"/>
              </w:rPr>
              <w:t>Student Number</w:t>
            </w:r>
          </w:p>
        </w:tc>
        <w:tc>
          <w:tcPr>
            <w:tcW w:w="2464" w:type="dxa"/>
          </w:tcPr>
          <w:p w14:paraId="103F08B7" w14:textId="77777777" w:rsidR="00697EFB" w:rsidRPr="00697EFB" w:rsidRDefault="00697EFB" w:rsidP="00DE019D">
            <w:pPr>
              <w:spacing w:after="110"/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sz w:val="20"/>
                <w:szCs w:val="20"/>
              </w:rPr>
              <w:t>|__|__|__|__|__|</w:t>
            </w:r>
            <w:r>
              <w:rPr>
                <w:rFonts w:ascii="Arial" w:hAnsi="Arial" w:cs="Arial"/>
                <w:sz w:val="20"/>
                <w:szCs w:val="20"/>
              </w:rPr>
              <w:t>__|__|__|</w:t>
            </w:r>
          </w:p>
        </w:tc>
      </w:tr>
      <w:tr w:rsidR="00DE019D" w14:paraId="5C34B279" w14:textId="77777777" w:rsidTr="00DE019D">
        <w:tc>
          <w:tcPr>
            <w:tcW w:w="4815" w:type="dxa"/>
            <w:vMerge/>
          </w:tcPr>
          <w:p w14:paraId="312883A4" w14:textId="77777777" w:rsidR="00DE019D" w:rsidRDefault="00DE019D" w:rsidP="00DE019D"/>
        </w:tc>
        <w:tc>
          <w:tcPr>
            <w:tcW w:w="1731" w:type="dxa"/>
          </w:tcPr>
          <w:p w14:paraId="7A4EF7AD" w14:textId="77777777" w:rsidR="00DE019D" w:rsidRPr="00697EFB" w:rsidRDefault="00DE019D" w:rsidP="00DE019D">
            <w:pPr>
              <w:spacing w:after="110"/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sz w:val="20"/>
                <w:szCs w:val="20"/>
              </w:rPr>
              <w:t>Family Name</w:t>
            </w:r>
          </w:p>
        </w:tc>
        <w:tc>
          <w:tcPr>
            <w:tcW w:w="2464" w:type="dxa"/>
          </w:tcPr>
          <w:p w14:paraId="4280A487" w14:textId="77777777" w:rsidR="00DE019D" w:rsidRPr="00697EFB" w:rsidRDefault="00DE019D" w:rsidP="00DE019D">
            <w:pPr>
              <w:spacing w:after="110"/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sz w:val="20"/>
                <w:szCs w:val="20"/>
              </w:rPr>
              <w:t>_________________</w:t>
            </w:r>
            <w:r>
              <w:rPr>
                <w:rFonts w:ascii="Arial" w:hAnsi="Arial" w:cs="Arial"/>
                <w:sz w:val="20"/>
                <w:szCs w:val="20"/>
              </w:rPr>
              <w:t>___</w:t>
            </w:r>
          </w:p>
        </w:tc>
      </w:tr>
      <w:tr w:rsidR="00DE019D" w14:paraId="24F3AC4F" w14:textId="77777777" w:rsidTr="00DE019D">
        <w:tc>
          <w:tcPr>
            <w:tcW w:w="4815" w:type="dxa"/>
            <w:vMerge/>
          </w:tcPr>
          <w:p w14:paraId="6CAFA738" w14:textId="77777777" w:rsidR="00DE019D" w:rsidRDefault="00DE019D" w:rsidP="00DE019D"/>
        </w:tc>
        <w:tc>
          <w:tcPr>
            <w:tcW w:w="1731" w:type="dxa"/>
          </w:tcPr>
          <w:p w14:paraId="29AEF253" w14:textId="77777777" w:rsidR="00DE019D" w:rsidRPr="00697EFB" w:rsidRDefault="00DE019D" w:rsidP="00DE019D">
            <w:pPr>
              <w:spacing w:after="110"/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sz w:val="20"/>
                <w:szCs w:val="20"/>
              </w:rPr>
              <w:t>First Name</w:t>
            </w:r>
          </w:p>
        </w:tc>
        <w:tc>
          <w:tcPr>
            <w:tcW w:w="2464" w:type="dxa"/>
          </w:tcPr>
          <w:p w14:paraId="3793320B" w14:textId="77777777" w:rsidR="00DE019D" w:rsidRPr="00697EFB" w:rsidRDefault="00DE019D" w:rsidP="00DE019D">
            <w:pPr>
              <w:spacing w:after="110"/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sz w:val="20"/>
                <w:szCs w:val="20"/>
              </w:rPr>
              <w:t>_________________</w:t>
            </w:r>
            <w:r>
              <w:rPr>
                <w:rFonts w:ascii="Arial" w:hAnsi="Arial" w:cs="Arial"/>
                <w:sz w:val="20"/>
                <w:szCs w:val="20"/>
              </w:rPr>
              <w:t>___</w:t>
            </w:r>
          </w:p>
        </w:tc>
      </w:tr>
    </w:tbl>
    <w:p w14:paraId="33262426" w14:textId="77777777" w:rsidR="00697EFB" w:rsidRDefault="00697EFB"/>
    <w:p w14:paraId="59458A4A" w14:textId="77777777" w:rsidR="00DE019D" w:rsidRDefault="00DE019D"/>
    <w:p w14:paraId="5BD71378" w14:textId="27DBA1CB" w:rsidR="00065E94" w:rsidRPr="00697EFB" w:rsidRDefault="00065E94" w:rsidP="00DE019D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697EFB">
        <w:rPr>
          <w:rFonts w:ascii="Arial" w:hAnsi="Arial" w:cs="Arial"/>
          <w:b/>
          <w:sz w:val="28"/>
          <w:szCs w:val="28"/>
        </w:rPr>
        <w:t xml:space="preserve">School of </w:t>
      </w:r>
      <w:r w:rsidR="006D5CFB">
        <w:rPr>
          <w:rFonts w:ascii="Arial" w:hAnsi="Arial" w:cs="Arial"/>
          <w:b/>
          <w:sz w:val="28"/>
          <w:szCs w:val="28"/>
        </w:rPr>
        <w:t>XXXX</w:t>
      </w:r>
    </w:p>
    <w:p w14:paraId="6512D395" w14:textId="107ED153" w:rsidR="00065E94" w:rsidRPr="00697EFB" w:rsidRDefault="00065E94" w:rsidP="00DE019D">
      <w:pPr>
        <w:spacing w:after="120"/>
        <w:jc w:val="center"/>
        <w:rPr>
          <w:rFonts w:ascii="Arial" w:hAnsi="Arial" w:cs="Arial"/>
          <w:sz w:val="20"/>
          <w:szCs w:val="20"/>
        </w:rPr>
      </w:pPr>
      <w:r w:rsidRPr="00697EFB">
        <w:rPr>
          <w:rFonts w:ascii="Arial" w:hAnsi="Arial" w:cs="Arial"/>
          <w:b/>
          <w:sz w:val="28"/>
          <w:szCs w:val="28"/>
        </w:rPr>
        <w:t>In-semester</w:t>
      </w:r>
      <w:r w:rsidR="006D5CFB">
        <w:rPr>
          <w:rFonts w:ascii="Arial" w:hAnsi="Arial" w:cs="Arial"/>
          <w:b/>
          <w:sz w:val="28"/>
          <w:szCs w:val="28"/>
        </w:rPr>
        <w:t xml:space="preserve">/End-of-semester </w:t>
      </w:r>
      <w:r w:rsidRPr="00697EFB">
        <w:rPr>
          <w:rFonts w:ascii="Arial" w:hAnsi="Arial" w:cs="Arial"/>
          <w:b/>
          <w:sz w:val="28"/>
          <w:szCs w:val="28"/>
        </w:rPr>
        <w:t>Examinations, 2024</w:t>
      </w:r>
    </w:p>
    <w:p w14:paraId="1E4BF809" w14:textId="404B2655" w:rsidR="00065E94" w:rsidRPr="00DE019D" w:rsidRDefault="006D5CFB" w:rsidP="00DE019D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rse code + course title</w:t>
      </w:r>
    </w:p>
    <w:p w14:paraId="6377433D" w14:textId="6C1005D5" w:rsidR="00065E94" w:rsidRPr="00697EFB" w:rsidRDefault="00065E94" w:rsidP="00DE019D">
      <w:pPr>
        <w:spacing w:after="120"/>
        <w:jc w:val="center"/>
        <w:rPr>
          <w:rFonts w:ascii="Arial" w:hAnsi="Arial" w:cs="Arial"/>
          <w:i/>
          <w:sz w:val="20"/>
          <w:szCs w:val="20"/>
        </w:rPr>
      </w:pPr>
      <w:r w:rsidRPr="00697EFB">
        <w:rPr>
          <w:rFonts w:ascii="Arial" w:hAnsi="Arial" w:cs="Arial"/>
          <w:i/>
          <w:sz w:val="20"/>
          <w:szCs w:val="20"/>
        </w:rPr>
        <w:t xml:space="preserve">This paper is for </w:t>
      </w:r>
      <w:r w:rsidR="006D5CFB">
        <w:rPr>
          <w:rFonts w:ascii="Arial" w:hAnsi="Arial" w:cs="Arial"/>
          <w:i/>
          <w:sz w:val="20"/>
          <w:szCs w:val="20"/>
        </w:rPr>
        <w:t>XXXX</w:t>
      </w:r>
      <w:r w:rsidRPr="00697EFB">
        <w:rPr>
          <w:rFonts w:ascii="Arial" w:hAnsi="Arial" w:cs="Arial"/>
          <w:i/>
          <w:sz w:val="20"/>
          <w:szCs w:val="20"/>
        </w:rPr>
        <w:t xml:space="preserve"> Campus students.</w:t>
      </w:r>
    </w:p>
    <w:p w14:paraId="715B706C" w14:textId="77777777" w:rsidR="00697EFB" w:rsidRDefault="00697EF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352"/>
      </w:tblGrid>
      <w:tr w:rsidR="00DE019D" w14:paraId="5F9AF197" w14:textId="77777777" w:rsidTr="00DE019D">
        <w:tc>
          <w:tcPr>
            <w:tcW w:w="6658" w:type="dxa"/>
          </w:tcPr>
          <w:p w14:paraId="5BF4C356" w14:textId="4A7057A3" w:rsidR="00DE019D" w:rsidRPr="00697EFB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b/>
                <w:sz w:val="20"/>
                <w:szCs w:val="20"/>
              </w:rPr>
              <w:t>Examination Duration: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="006D5CFB">
              <w:rPr>
                <w:rFonts w:ascii="Arial" w:hAnsi="Arial" w:cs="Arial"/>
                <w:sz w:val="20"/>
                <w:szCs w:val="20"/>
              </w:rPr>
              <w:t>XXX</w:t>
            </w:r>
            <w:r>
              <w:rPr>
                <w:rFonts w:ascii="Arial" w:hAnsi="Arial" w:cs="Arial"/>
                <w:sz w:val="20"/>
                <w:szCs w:val="20"/>
              </w:rPr>
              <w:t xml:space="preserve"> minutes</w:t>
            </w:r>
          </w:p>
          <w:p w14:paraId="57F6ADDB" w14:textId="77777777" w:rsidR="00DE019D" w:rsidRPr="00697EFB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788ED0" w14:textId="77777777" w:rsidR="00DE019D" w:rsidRPr="00697EFB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  <w:r w:rsidRPr="00697EFB">
              <w:rPr>
                <w:rFonts w:ascii="Arial" w:hAnsi="Arial" w:cs="Arial"/>
                <w:b/>
                <w:sz w:val="20"/>
                <w:szCs w:val="20"/>
              </w:rPr>
              <w:t>Planning Time: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  <w:t>10 minutes</w:t>
            </w:r>
          </w:p>
          <w:p w14:paraId="050B9CC1" w14:textId="77777777" w:rsidR="00DE019D" w:rsidRPr="00697EFB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894DC3" w14:textId="77777777" w:rsidR="00DE019D" w:rsidRPr="00697EFB" w:rsidRDefault="00DE019D" w:rsidP="00DE019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7EFB">
              <w:rPr>
                <w:rFonts w:ascii="Arial" w:hAnsi="Arial" w:cs="Arial"/>
                <w:b/>
                <w:sz w:val="20"/>
                <w:szCs w:val="20"/>
              </w:rPr>
              <w:t>Exam Conditions:</w:t>
            </w:r>
          </w:p>
          <w:p w14:paraId="13790DC8" w14:textId="77777777" w:rsidR="00DE019D" w:rsidRPr="00697EFB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126043" w14:textId="77777777" w:rsidR="00A52EC4" w:rsidRPr="00C015EB" w:rsidRDefault="00A52EC4" w:rsidP="00C015EB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•No written or printed materials permitted</w:t>
            </w:r>
          </w:p>
          <w:p w14:paraId="2A03C36E" w14:textId="77777777" w:rsidR="00A52EC4" w:rsidRPr="00C015EB" w:rsidRDefault="00A52EC4" w:rsidP="00C015EB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•Casio FX82 series or UQ approved and labelled calculator only</w:t>
            </w:r>
          </w:p>
          <w:p w14:paraId="6D6D2BAC" w14:textId="77777777" w:rsidR="00A52EC4" w:rsidRPr="00C015EB" w:rsidRDefault="00A52EC4" w:rsidP="00C015EB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•During planning time - students are encouraged to review and plan responses to the exam questions</w:t>
            </w:r>
          </w:p>
          <w:p w14:paraId="10316816" w14:textId="77777777" w:rsidR="00DE019D" w:rsidRPr="00697EFB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72DE8C" w14:textId="77777777" w:rsidR="00DE019D" w:rsidRPr="00697EFB" w:rsidRDefault="00DE019D" w:rsidP="00DE019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7EFB">
              <w:rPr>
                <w:rFonts w:ascii="Arial" w:hAnsi="Arial" w:cs="Arial"/>
                <w:b/>
                <w:sz w:val="20"/>
                <w:szCs w:val="20"/>
              </w:rPr>
              <w:t>Materials Permitted in the Exam Venue:</w:t>
            </w:r>
          </w:p>
          <w:p w14:paraId="1BD07070" w14:textId="77777777" w:rsidR="00DE019D" w:rsidRPr="00697EFB" w:rsidRDefault="00DE019D" w:rsidP="00DE019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7EFB">
              <w:rPr>
                <w:rFonts w:ascii="Arial" w:hAnsi="Arial" w:cs="Arial"/>
                <w:b/>
                <w:i/>
                <w:sz w:val="20"/>
                <w:szCs w:val="20"/>
              </w:rPr>
              <w:t>(No electronic aids are permitted e.g. laptops, phones)</w:t>
            </w:r>
          </w:p>
          <w:p w14:paraId="2676286B" w14:textId="77777777" w:rsidR="00DE019D" w:rsidRPr="00697EFB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F95F66" w14:textId="77777777" w:rsidR="003D4C52" w:rsidRDefault="00A52EC4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one</w:t>
            </w:r>
          </w:p>
          <w:p w14:paraId="02CD8D52" w14:textId="77777777" w:rsidR="00DE019D" w:rsidRPr="00697EFB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B33E49" w14:textId="77777777" w:rsidR="00DE019D" w:rsidRPr="003C6A37" w:rsidRDefault="00DE019D" w:rsidP="00DE019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A37">
              <w:rPr>
                <w:rFonts w:ascii="Arial" w:hAnsi="Arial" w:cs="Arial"/>
                <w:b/>
                <w:sz w:val="20"/>
                <w:szCs w:val="20"/>
              </w:rPr>
              <w:t>Materials to be supplied to Students:</w:t>
            </w:r>
          </w:p>
          <w:p w14:paraId="5169328A" w14:textId="77777777" w:rsidR="00DE019D" w:rsidRPr="003C6A37" w:rsidRDefault="00DE019D" w:rsidP="00DE019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C6A37">
              <w:rPr>
                <w:rFonts w:ascii="Arial" w:hAnsi="Arial" w:cs="Arial"/>
                <w:b/>
                <w:i/>
                <w:sz w:val="20"/>
                <w:szCs w:val="20"/>
              </w:rPr>
              <w:t>Additional exam materials (e.g. answer booklets, rough paper) will be provided upon request.</w:t>
            </w:r>
          </w:p>
          <w:p w14:paraId="4BC4B591" w14:textId="77777777" w:rsidR="00DE019D" w:rsidRPr="003C6A37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7668EC" w14:textId="7FA3A160" w:rsidR="003D4C52" w:rsidRPr="003C6A37" w:rsidRDefault="00A52EC4">
            <w:pPr>
              <w:rPr>
                <w:rFonts w:ascii="Arial" w:hAnsi="Arial"/>
                <w:sz w:val="20"/>
              </w:rPr>
            </w:pPr>
            <w:r w:rsidRPr="003C6A37">
              <w:rPr>
                <w:rFonts w:ascii="Arial" w:hAnsi="Arial"/>
                <w:sz w:val="20"/>
              </w:rPr>
              <w:t xml:space="preserve">1 x </w:t>
            </w:r>
            <w:r w:rsidR="007322C4" w:rsidRPr="003C6A37">
              <w:rPr>
                <w:rFonts w:ascii="Arial" w:hAnsi="Arial"/>
                <w:sz w:val="20"/>
              </w:rPr>
              <w:t>question booklet</w:t>
            </w:r>
          </w:p>
          <w:p w14:paraId="29F126AB" w14:textId="437EF1F2" w:rsidR="007322C4" w:rsidRDefault="007322C4">
            <w:pPr>
              <w:rPr>
                <w:rFonts w:ascii="Arial" w:hAnsi="Arial"/>
                <w:sz w:val="20"/>
              </w:rPr>
            </w:pPr>
            <w:r w:rsidRPr="003C6A37">
              <w:rPr>
                <w:rFonts w:ascii="Arial" w:hAnsi="Arial"/>
                <w:sz w:val="20"/>
              </w:rPr>
              <w:t>1 x answer booklet</w:t>
            </w:r>
          </w:p>
          <w:p w14:paraId="5DA3F921" w14:textId="77777777" w:rsidR="00DE019D" w:rsidRPr="00697EFB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994731" w14:textId="77777777" w:rsidR="00DE019D" w:rsidRPr="00697EFB" w:rsidRDefault="00DE019D" w:rsidP="00DE019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7EFB">
              <w:rPr>
                <w:rFonts w:ascii="Arial" w:hAnsi="Arial" w:cs="Arial"/>
                <w:b/>
                <w:sz w:val="20"/>
                <w:szCs w:val="20"/>
              </w:rPr>
              <w:t>Instructions to Students:</w:t>
            </w:r>
          </w:p>
          <w:p w14:paraId="714D2BB1" w14:textId="77777777" w:rsidR="00DE019D" w:rsidRPr="00697EFB" w:rsidRDefault="00DE019D" w:rsidP="00DE019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7EFB">
              <w:rPr>
                <w:rFonts w:ascii="Arial" w:hAnsi="Arial" w:cs="Arial"/>
                <w:b/>
                <w:i/>
                <w:sz w:val="20"/>
                <w:szCs w:val="20"/>
              </w:rPr>
              <w:t>If you believe there is missing or incorrect information impacting your ability to answer any question, please state this when writing your answer.</w:t>
            </w:r>
          </w:p>
          <w:p w14:paraId="3892201C" w14:textId="77777777" w:rsidR="00DE019D" w:rsidRPr="00697EFB" w:rsidRDefault="00DE019D" w:rsidP="00DE019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229418" w14:textId="77777777" w:rsidR="00BE13AC" w:rsidRDefault="00BE13AC" w:rsidP="00C015EB">
            <w:pPr>
              <w:rPr>
                <w:rFonts w:ascii="Arial" w:hAnsi="Arial"/>
                <w:sz w:val="20"/>
              </w:rPr>
            </w:pPr>
          </w:p>
          <w:p w14:paraId="7D3E977F" w14:textId="582594BC" w:rsidR="00356145" w:rsidRPr="00BA49C2" w:rsidRDefault="00BE13AC" w:rsidP="00356145">
            <w:pPr>
              <w:rPr>
                <w:rFonts w:ascii="Arial" w:hAnsi="Arial"/>
                <w:b/>
                <w:bCs/>
                <w:i/>
                <w:iCs/>
                <w:sz w:val="20"/>
              </w:rPr>
            </w:pPr>
            <w:r w:rsidRPr="00BA49C2">
              <w:rPr>
                <w:rFonts w:ascii="Arial" w:hAnsi="Arial"/>
                <w:sz w:val="20"/>
              </w:rPr>
              <w:t>Answer Q1 – Q</w:t>
            </w:r>
            <w:r w:rsidR="00F130A5" w:rsidRPr="00BA49C2">
              <w:rPr>
                <w:rFonts w:ascii="Arial" w:hAnsi="Arial"/>
                <w:sz w:val="20"/>
              </w:rPr>
              <w:t>3</w:t>
            </w:r>
            <w:r w:rsidRPr="00BA49C2">
              <w:rPr>
                <w:rFonts w:ascii="Arial" w:hAnsi="Arial"/>
                <w:sz w:val="20"/>
              </w:rPr>
              <w:t xml:space="preserve"> questions in this booklet. </w:t>
            </w:r>
            <w:r w:rsidR="00356145" w:rsidRPr="00BA49C2">
              <w:rPr>
                <w:rFonts w:ascii="Arial" w:hAnsi="Arial"/>
                <w:sz w:val="20"/>
              </w:rPr>
              <w:t>W</w:t>
            </w:r>
            <w:r w:rsidRPr="00BA49C2">
              <w:rPr>
                <w:rFonts w:ascii="Arial" w:hAnsi="Arial"/>
                <w:sz w:val="20"/>
              </w:rPr>
              <w:t xml:space="preserve">rite answers in the space provided for each question. </w:t>
            </w:r>
            <w:r w:rsidR="00356145" w:rsidRPr="00BA49C2">
              <w:rPr>
                <w:rFonts w:ascii="Arial" w:hAnsi="Arial"/>
                <w:sz w:val="20"/>
              </w:rPr>
              <w:t>If you r</w:t>
            </w:r>
            <w:r w:rsidR="00F92A75" w:rsidRPr="00BA49C2">
              <w:rPr>
                <w:rFonts w:ascii="Arial" w:hAnsi="Arial"/>
                <w:sz w:val="20"/>
              </w:rPr>
              <w:t>u</w:t>
            </w:r>
            <w:r w:rsidR="00356145" w:rsidRPr="00BA49C2">
              <w:rPr>
                <w:rFonts w:ascii="Arial" w:hAnsi="Arial"/>
                <w:sz w:val="20"/>
              </w:rPr>
              <w:t xml:space="preserve">n out of space answering any of the questions, </w:t>
            </w:r>
            <w:r w:rsidR="00F92A75" w:rsidRPr="00BA49C2">
              <w:rPr>
                <w:rFonts w:ascii="Arial" w:hAnsi="Arial"/>
                <w:sz w:val="20"/>
              </w:rPr>
              <w:t xml:space="preserve">there are additional pages provided at the end of </w:t>
            </w:r>
            <w:r w:rsidR="00F130A5" w:rsidRPr="00BA49C2">
              <w:rPr>
                <w:rFonts w:ascii="Arial" w:hAnsi="Arial"/>
                <w:sz w:val="20"/>
              </w:rPr>
              <w:t>answer booklet.</w:t>
            </w:r>
            <w:r w:rsidR="00356145" w:rsidRPr="00BA49C2">
              <w:rPr>
                <w:rFonts w:ascii="Arial" w:hAnsi="Arial"/>
                <w:sz w:val="20"/>
              </w:rPr>
              <w:t xml:space="preserve"> </w:t>
            </w:r>
            <w:r w:rsidR="00F130A5" w:rsidRPr="00BA49C2">
              <w:rPr>
                <w:rFonts w:ascii="Arial" w:hAnsi="Arial"/>
                <w:sz w:val="20"/>
              </w:rPr>
              <w:t>State clearly what question(s) you are answering</w:t>
            </w:r>
            <w:r w:rsidR="00F130A5" w:rsidRPr="00BA49C2">
              <w:rPr>
                <w:rFonts w:ascii="Arial" w:hAnsi="Arial"/>
                <w:b/>
                <w:bCs/>
                <w:i/>
                <w:iCs/>
                <w:sz w:val="20"/>
              </w:rPr>
              <w:t>.</w:t>
            </w:r>
          </w:p>
          <w:p w14:paraId="58E6A0EC" w14:textId="657DD6A8" w:rsidR="00A52EC4" w:rsidRPr="00BE13AC" w:rsidRDefault="00A52EC4" w:rsidP="00F130A5">
            <w:pPr>
              <w:rPr>
                <w:rFonts w:ascii="Arial" w:hAnsi="Arial"/>
                <w:strike/>
                <w:sz w:val="20"/>
              </w:rPr>
            </w:pPr>
          </w:p>
        </w:tc>
        <w:tc>
          <w:tcPr>
            <w:tcW w:w="2352" w:type="dxa"/>
          </w:tcPr>
          <w:p w14:paraId="22B853E7" w14:textId="77777777" w:rsidR="00DE019D" w:rsidRPr="00DE019D" w:rsidRDefault="00DE01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E019D">
              <w:rPr>
                <w:rFonts w:ascii="Arial" w:hAnsi="Arial" w:cs="Arial"/>
                <w:b/>
                <w:sz w:val="18"/>
                <w:szCs w:val="18"/>
              </w:rPr>
              <w:t>For Examiner Use Only</w:t>
            </w:r>
          </w:p>
          <w:p w14:paraId="14779A6A" w14:textId="77777777" w:rsidR="00DE019D" w:rsidRDefault="00DE019D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63"/>
              <w:gridCol w:w="1063"/>
            </w:tblGrid>
            <w:tr w:rsidR="00DE019D" w14:paraId="5FAC2DD4" w14:textId="77777777" w:rsidTr="00DE019D">
              <w:tc>
                <w:tcPr>
                  <w:tcW w:w="1063" w:type="dxa"/>
                  <w:tcBorders>
                    <w:top w:val="nil"/>
                    <w:left w:val="nil"/>
                    <w:right w:val="nil"/>
                  </w:tcBorders>
                </w:tcPr>
                <w:p w14:paraId="4B6B91A6" w14:textId="77777777" w:rsidR="00DE019D" w:rsidRPr="00DE019D" w:rsidRDefault="00DE019D" w:rsidP="00DE019D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DE019D">
                    <w:rPr>
                      <w:rFonts w:ascii="Arial" w:hAnsi="Arial" w:cs="Arial"/>
                      <w:sz w:val="16"/>
                      <w:szCs w:val="16"/>
                    </w:rPr>
                    <w:t>Question</w:t>
                  </w:r>
                </w:p>
                <w:p w14:paraId="78BF6F88" w14:textId="77777777" w:rsidR="00DE019D" w:rsidRPr="00DE019D" w:rsidRDefault="00DE019D" w:rsidP="00DE019D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  <w:tcBorders>
                    <w:top w:val="nil"/>
                    <w:left w:val="nil"/>
                    <w:right w:val="nil"/>
                  </w:tcBorders>
                </w:tcPr>
                <w:p w14:paraId="6326B9A0" w14:textId="77777777" w:rsidR="00DE019D" w:rsidRPr="00DE019D" w:rsidRDefault="00DE019D" w:rsidP="00DE019D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DE019D">
                    <w:rPr>
                      <w:rFonts w:ascii="Arial" w:hAnsi="Arial" w:cs="Arial"/>
                      <w:sz w:val="16"/>
                      <w:szCs w:val="16"/>
                    </w:rPr>
                    <w:t>Mark</w:t>
                  </w:r>
                </w:p>
              </w:tc>
            </w:tr>
            <w:tr w:rsidR="00DE019D" w14:paraId="72E3CAC4" w14:textId="77777777" w:rsidTr="00DE019D">
              <w:tc>
                <w:tcPr>
                  <w:tcW w:w="1063" w:type="dxa"/>
                </w:tcPr>
                <w:p w14:paraId="6B66FDC6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69227403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69C98442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50E22118" w14:textId="77777777" w:rsidTr="00DE019D">
              <w:tc>
                <w:tcPr>
                  <w:tcW w:w="1063" w:type="dxa"/>
                </w:tcPr>
                <w:p w14:paraId="27E6A589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566934A3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1D153014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19DA9BDA" w14:textId="77777777" w:rsidTr="00DE019D">
              <w:tc>
                <w:tcPr>
                  <w:tcW w:w="1063" w:type="dxa"/>
                </w:tcPr>
                <w:p w14:paraId="0E1C678B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72BD0075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57C774D9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24E9BCFA" w14:textId="77777777" w:rsidTr="00DE019D">
              <w:tc>
                <w:tcPr>
                  <w:tcW w:w="1063" w:type="dxa"/>
                </w:tcPr>
                <w:p w14:paraId="7299A6B3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0B9D1D30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25756D2A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12D7F193" w14:textId="77777777" w:rsidTr="00DE019D">
              <w:tc>
                <w:tcPr>
                  <w:tcW w:w="1063" w:type="dxa"/>
                </w:tcPr>
                <w:p w14:paraId="360378B2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3E3A0F25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5463C70C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0DAFFEAF" w14:textId="77777777" w:rsidTr="00DE019D">
              <w:tc>
                <w:tcPr>
                  <w:tcW w:w="1063" w:type="dxa"/>
                </w:tcPr>
                <w:p w14:paraId="015B628F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29E0A65F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2A5B5A9D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76591DBD" w14:textId="77777777" w:rsidTr="00DE019D">
              <w:tc>
                <w:tcPr>
                  <w:tcW w:w="1063" w:type="dxa"/>
                </w:tcPr>
                <w:p w14:paraId="33CA3FE7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71024536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7F262B53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1F4BB615" w14:textId="77777777" w:rsidTr="00DE019D">
              <w:tc>
                <w:tcPr>
                  <w:tcW w:w="1063" w:type="dxa"/>
                </w:tcPr>
                <w:p w14:paraId="53D6CEF9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72CF1546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0D701113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75B7A9A7" w14:textId="77777777" w:rsidTr="00DE019D">
              <w:tc>
                <w:tcPr>
                  <w:tcW w:w="1063" w:type="dxa"/>
                </w:tcPr>
                <w:p w14:paraId="3695159A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106A83D9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6150D992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5F62871A" w14:textId="77777777" w:rsidTr="00DE019D">
              <w:tc>
                <w:tcPr>
                  <w:tcW w:w="1063" w:type="dxa"/>
                </w:tcPr>
                <w:p w14:paraId="21F44FED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34AAEC13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1C2F587D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4F1963B1" w14:textId="77777777" w:rsidTr="00DE019D">
              <w:tc>
                <w:tcPr>
                  <w:tcW w:w="1063" w:type="dxa"/>
                </w:tcPr>
                <w:p w14:paraId="61E5EC86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4CAFC917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0EC24D3A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1FB1FE41" w14:textId="77777777" w:rsidTr="00DE019D">
              <w:tc>
                <w:tcPr>
                  <w:tcW w:w="1063" w:type="dxa"/>
                </w:tcPr>
                <w:p w14:paraId="1C124AEE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04D146D6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6B971FF6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5EA6A518" w14:textId="77777777" w:rsidTr="00DE019D">
              <w:tc>
                <w:tcPr>
                  <w:tcW w:w="1063" w:type="dxa"/>
                </w:tcPr>
                <w:p w14:paraId="0A73CE05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17B35775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562EDB79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5E2AFDC3" w14:textId="77777777" w:rsidTr="00DE019D">
              <w:tc>
                <w:tcPr>
                  <w:tcW w:w="1063" w:type="dxa"/>
                </w:tcPr>
                <w:p w14:paraId="3A187863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57CF52AB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47A348C1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562F41C2" w14:textId="77777777" w:rsidTr="00DE019D">
              <w:tc>
                <w:tcPr>
                  <w:tcW w:w="1063" w:type="dxa"/>
                </w:tcPr>
                <w:p w14:paraId="32560007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284BCC62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7EEC9C25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40D4125E" w14:textId="77777777" w:rsidTr="00DE019D">
              <w:tc>
                <w:tcPr>
                  <w:tcW w:w="1063" w:type="dxa"/>
                </w:tcPr>
                <w:p w14:paraId="6DFA954D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413EA568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1B5C5921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4BF6098F" w14:textId="77777777" w:rsidTr="00DE019D">
              <w:tc>
                <w:tcPr>
                  <w:tcW w:w="1063" w:type="dxa"/>
                </w:tcPr>
                <w:p w14:paraId="22D16FA6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57B5026E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562B089B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66D10AC5" w14:textId="77777777" w:rsidTr="00DE019D">
              <w:tc>
                <w:tcPr>
                  <w:tcW w:w="1063" w:type="dxa"/>
                </w:tcPr>
                <w:p w14:paraId="38D99854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0EB59F24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68A6ECA3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0CA91623" w14:textId="77777777" w:rsidTr="00DE019D">
              <w:tc>
                <w:tcPr>
                  <w:tcW w:w="1063" w:type="dxa"/>
                </w:tcPr>
                <w:p w14:paraId="7C97146F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4AF7E39B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22E37FC3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DE019D" w14:paraId="014FF569" w14:textId="77777777" w:rsidTr="00DE019D">
              <w:tc>
                <w:tcPr>
                  <w:tcW w:w="1063" w:type="dxa"/>
                </w:tcPr>
                <w:p w14:paraId="4DC2FC54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  <w:p w14:paraId="4C570485" w14:textId="77777777" w:rsidR="00DE019D" w:rsidRPr="00DE019D" w:rsidRDefault="00DE019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</w:tcPr>
                <w:p w14:paraId="415552A2" w14:textId="77777777" w:rsidR="00DE019D" w:rsidRDefault="00DE019D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7386677A" w14:textId="77777777" w:rsidR="00DE019D" w:rsidRDefault="00DE019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3CA537" w14:textId="77777777" w:rsidR="00DE019D" w:rsidRPr="00DE019D" w:rsidRDefault="00DE019D" w:rsidP="00DE019D">
            <w:pPr>
              <w:jc w:val="center"/>
              <w:rPr>
                <w:rFonts w:ascii="Arial" w:hAnsi="Arial" w:cs="Arial"/>
              </w:rPr>
            </w:pPr>
            <w:r w:rsidRPr="00DE019D">
              <w:rPr>
                <w:rFonts w:ascii="Arial" w:hAnsi="Arial" w:cs="Arial"/>
              </w:rPr>
              <w:t>Total _________</w:t>
            </w:r>
          </w:p>
        </w:tc>
      </w:tr>
    </w:tbl>
    <w:p w14:paraId="56331A0D" w14:textId="77777777" w:rsidR="00DE019D" w:rsidRDefault="00DE019D">
      <w:pPr>
        <w:rPr>
          <w:rFonts w:ascii="Arial" w:hAnsi="Arial" w:cs="Arial"/>
          <w:sz w:val="20"/>
          <w:szCs w:val="20"/>
        </w:rPr>
      </w:pPr>
    </w:p>
    <w:p w14:paraId="71C558D7" w14:textId="0505DDB3" w:rsidR="003D4C52" w:rsidRDefault="00A52EC4">
      <w:r>
        <w:br w:type="page"/>
      </w:r>
    </w:p>
    <w:p w14:paraId="1DDBD0C0" w14:textId="038F225F" w:rsidR="00BE13AC" w:rsidRDefault="00BE13AC" w:rsidP="00A52EC4">
      <w:pPr>
        <w:spacing w:after="200"/>
        <w:rPr>
          <w:rFonts w:ascii="Arial" w:hAnsi="Arial"/>
          <w:sz w:val="72"/>
          <w:szCs w:val="72"/>
          <w:u w:val="single"/>
        </w:rPr>
      </w:pPr>
      <w:r w:rsidRPr="000023CD">
        <w:rPr>
          <w:noProof/>
          <w:sz w:val="72"/>
          <w:szCs w:val="72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D9D5598" wp14:editId="1D935A9F">
                <wp:simplePos x="0" y="0"/>
                <wp:positionH relativeFrom="column">
                  <wp:posOffset>0</wp:posOffset>
                </wp:positionH>
                <wp:positionV relativeFrom="paragraph">
                  <wp:posOffset>236220</wp:posOffset>
                </wp:positionV>
                <wp:extent cx="5600700" cy="8576310"/>
                <wp:effectExtent l="0" t="0" r="1905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576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DFCF53" w14:textId="10326698" w:rsidR="00BE13AC" w:rsidRPr="000023CD" w:rsidRDefault="00BE13AC" w:rsidP="00BE13AC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0023CD">
                              <w:rPr>
                                <w:b/>
                                <w:bCs/>
                                <w:i/>
                                <w:iCs/>
                              </w:rPr>
                              <w:t>Question 1</w:t>
                            </w:r>
                            <w:r w:rsidR="0047053B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(a) </w:t>
                            </w:r>
                            <w:r w:rsidRPr="000023CD">
                              <w:rPr>
                                <w:b/>
                                <w:bCs/>
                                <w:i/>
                                <w:iCs/>
                              </w:rPr>
                              <w:t>answer sp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9D55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8.6pt;width:441pt;height:675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" strokecolor="black [3213]">
                <v:textbox>
                  <w:txbxContent>
                    <w:p w14:paraId="76DFCF53" w14:textId="10326698" w:rsidR="00BE13AC" w:rsidRPr="000023CD" w:rsidRDefault="00BE13AC" w:rsidP="00BE13AC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0023CD">
                        <w:rPr>
                          <w:b/>
                          <w:bCs/>
                          <w:i/>
                          <w:iCs/>
                        </w:rPr>
                        <w:t>Question 1</w:t>
                      </w:r>
                      <w:r w:rsidR="0047053B">
                        <w:rPr>
                          <w:b/>
                          <w:bCs/>
                          <w:i/>
                          <w:iCs/>
                        </w:rPr>
                        <w:t xml:space="preserve">(a) </w:t>
                      </w:r>
                      <w:r w:rsidRPr="000023CD">
                        <w:rPr>
                          <w:b/>
                          <w:bCs/>
                          <w:i/>
                          <w:iCs/>
                        </w:rPr>
                        <w:t>answer sp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F569869" w14:textId="77777777" w:rsidR="00A52EC4" w:rsidRDefault="00A52EC4" w:rsidP="00A52EC4">
      <w:pPr>
        <w:spacing w:after="200"/>
        <w:rPr>
          <w:rFonts w:ascii="Arial" w:hAnsi="Arial"/>
          <w:sz w:val="22"/>
        </w:rPr>
      </w:pPr>
      <w:r w:rsidRPr="000023CD">
        <w:rPr>
          <w:noProof/>
          <w:sz w:val="72"/>
          <w:szCs w:val="72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821E92F" wp14:editId="07FB7F6D">
                <wp:simplePos x="0" y="0"/>
                <wp:positionH relativeFrom="column">
                  <wp:posOffset>0</wp:posOffset>
                </wp:positionH>
                <wp:positionV relativeFrom="paragraph">
                  <wp:posOffset>231140</wp:posOffset>
                </wp:positionV>
                <wp:extent cx="5600700" cy="8591550"/>
                <wp:effectExtent l="0" t="0" r="19050" b="19050"/>
                <wp:wrapSquare wrapText="bothSides"/>
                <wp:docPr id="10169128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59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73FD00" w14:textId="20297C41" w:rsidR="00A52EC4" w:rsidRPr="000023CD" w:rsidRDefault="00A52EC4" w:rsidP="00A52EC4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0023CD">
                              <w:rPr>
                                <w:b/>
                                <w:bCs/>
                                <w:i/>
                                <w:iCs/>
                              </w:rPr>
                              <w:t>Question</w:t>
                            </w:r>
                            <w:r w:rsidR="0047053B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1(b)</w:t>
                            </w:r>
                            <w:r w:rsidRPr="000023CD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answer sp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1E92F" id="_x0000_s1027" type="#_x0000_t202" style="position:absolute;margin-left:0;margin-top:18.2pt;width:441pt;height:676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" strokecolor="black [3213]">
                <v:textbox>
                  <w:txbxContent>
                    <w:p w14:paraId="0573FD00" w14:textId="20297C41" w:rsidR="00A52EC4" w:rsidRPr="000023CD" w:rsidRDefault="00A52EC4" w:rsidP="00A52EC4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0023CD">
                        <w:rPr>
                          <w:b/>
                          <w:bCs/>
                          <w:i/>
                          <w:iCs/>
                        </w:rPr>
                        <w:t>Question</w:t>
                      </w:r>
                      <w:r w:rsidR="0047053B">
                        <w:rPr>
                          <w:b/>
                          <w:bCs/>
                          <w:i/>
                          <w:iCs/>
                        </w:rPr>
                        <w:t xml:space="preserve"> 1(b)</w:t>
                      </w:r>
                      <w:r w:rsidRPr="000023CD">
                        <w:rPr>
                          <w:b/>
                          <w:bCs/>
                          <w:i/>
                          <w:iCs/>
                        </w:rPr>
                        <w:t xml:space="preserve"> answer sp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84D6B8" w14:textId="4A73B7EC" w:rsidR="00FF19FA" w:rsidRDefault="00FF19FA" w:rsidP="00A52EC4">
      <w:pPr>
        <w:spacing w:after="200"/>
        <w:rPr>
          <w:rFonts w:ascii="Arial" w:hAnsi="Arial"/>
          <w:sz w:val="72"/>
          <w:szCs w:val="72"/>
          <w:u w:val="single"/>
        </w:rPr>
      </w:pPr>
      <w:r w:rsidRPr="000023CD">
        <w:rPr>
          <w:noProof/>
          <w:sz w:val="72"/>
          <w:szCs w:val="72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63C35B" wp14:editId="124A661C">
                <wp:simplePos x="0" y="0"/>
                <wp:positionH relativeFrom="column">
                  <wp:posOffset>0</wp:posOffset>
                </wp:positionH>
                <wp:positionV relativeFrom="paragraph">
                  <wp:posOffset>250825</wp:posOffset>
                </wp:positionV>
                <wp:extent cx="5600700" cy="8591550"/>
                <wp:effectExtent l="0" t="0" r="19050" b="19050"/>
                <wp:wrapSquare wrapText="bothSides"/>
                <wp:docPr id="16543966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59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2E11F4" w14:textId="072E0B34" w:rsidR="00FF19FA" w:rsidRPr="000023CD" w:rsidRDefault="00FF19FA" w:rsidP="00FF19FA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0023CD">
                              <w:rPr>
                                <w:b/>
                                <w:bCs/>
                                <w:i/>
                                <w:iCs/>
                              </w:rPr>
                              <w:t>Question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2 </w:t>
                            </w:r>
                            <w:r w:rsidRPr="000023CD">
                              <w:rPr>
                                <w:b/>
                                <w:bCs/>
                                <w:i/>
                                <w:iCs/>
                              </w:rPr>
                              <w:t>answer sp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63C35B" id="_x0000_s1028" type="#_x0000_t202" style="position:absolute;margin-left:0;margin-top:19.75pt;width:441pt;height:67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" strokecolor="black [3213]">
                <v:textbox>
                  <w:txbxContent>
                    <w:p w14:paraId="682E11F4" w14:textId="072E0B34" w:rsidR="00FF19FA" w:rsidRPr="000023CD" w:rsidRDefault="00FF19FA" w:rsidP="00FF19FA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0023CD">
                        <w:rPr>
                          <w:b/>
                          <w:bCs/>
                          <w:i/>
                          <w:iCs/>
                        </w:rPr>
                        <w:t>Question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2 </w:t>
                      </w:r>
                      <w:r w:rsidRPr="000023CD">
                        <w:rPr>
                          <w:b/>
                          <w:bCs/>
                          <w:i/>
                          <w:iCs/>
                        </w:rPr>
                        <w:t>answer sp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81F15C" w14:textId="058AC74E" w:rsidR="00FF19FA" w:rsidRDefault="00FF19FA">
      <w:pPr>
        <w:rPr>
          <w:rFonts w:ascii="Arial" w:hAnsi="Arial"/>
          <w:sz w:val="72"/>
          <w:szCs w:val="72"/>
          <w:u w:val="single"/>
        </w:rPr>
      </w:pPr>
      <w:r w:rsidRPr="000023CD">
        <w:rPr>
          <w:noProof/>
          <w:sz w:val="72"/>
          <w:szCs w:val="72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80CA18D" wp14:editId="579E6A20">
                <wp:simplePos x="0" y="0"/>
                <wp:positionH relativeFrom="column">
                  <wp:posOffset>0</wp:posOffset>
                </wp:positionH>
                <wp:positionV relativeFrom="paragraph">
                  <wp:posOffset>250825</wp:posOffset>
                </wp:positionV>
                <wp:extent cx="5600700" cy="8591550"/>
                <wp:effectExtent l="0" t="0" r="19050" b="19050"/>
                <wp:wrapSquare wrapText="bothSides"/>
                <wp:docPr id="7433438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59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152074" w14:textId="3FDAA437" w:rsidR="00FF19FA" w:rsidRPr="000023CD" w:rsidRDefault="00FF19FA" w:rsidP="00FF19FA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0023CD">
                              <w:rPr>
                                <w:b/>
                                <w:bCs/>
                                <w:i/>
                                <w:iCs/>
                              </w:rPr>
                              <w:t>Question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3 </w:t>
                            </w:r>
                            <w:r w:rsidRPr="000023CD">
                              <w:rPr>
                                <w:b/>
                                <w:bCs/>
                                <w:i/>
                                <w:iCs/>
                              </w:rPr>
                              <w:t>answer sp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CA18D" id="_x0000_s1029" type="#_x0000_t202" style="position:absolute;margin-left:0;margin-top:19.75pt;width:441pt;height:67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" strokecolor="black [3213]">
                <v:textbox>
                  <w:txbxContent>
                    <w:p w14:paraId="40152074" w14:textId="3FDAA437" w:rsidR="00FF19FA" w:rsidRPr="000023CD" w:rsidRDefault="00FF19FA" w:rsidP="00FF19FA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0023CD">
                        <w:rPr>
                          <w:b/>
                          <w:bCs/>
                          <w:i/>
                          <w:iCs/>
                        </w:rPr>
                        <w:t>Question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3 </w:t>
                      </w:r>
                      <w:r w:rsidRPr="000023CD">
                        <w:rPr>
                          <w:b/>
                          <w:bCs/>
                          <w:i/>
                          <w:iCs/>
                        </w:rPr>
                        <w:t>answer sp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/>
          <w:sz w:val="72"/>
          <w:szCs w:val="72"/>
          <w:u w:val="single"/>
        </w:rPr>
        <w:br w:type="page"/>
      </w:r>
    </w:p>
    <w:p w14:paraId="12262E75" w14:textId="428C5411" w:rsidR="00BE13AC" w:rsidRDefault="00A52EC4" w:rsidP="00A52EC4">
      <w:pPr>
        <w:spacing w:after="200"/>
        <w:rPr>
          <w:rFonts w:ascii="Arial" w:hAnsi="Arial"/>
          <w:sz w:val="72"/>
          <w:szCs w:val="72"/>
          <w:u w:val="single"/>
        </w:rPr>
      </w:pPr>
      <w:r w:rsidRPr="000023CD">
        <w:rPr>
          <w:noProof/>
          <w:sz w:val="72"/>
          <w:szCs w:val="72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B774513" wp14:editId="09A1E3BD">
                <wp:simplePos x="0" y="0"/>
                <wp:positionH relativeFrom="column">
                  <wp:posOffset>0</wp:posOffset>
                </wp:positionH>
                <wp:positionV relativeFrom="paragraph">
                  <wp:posOffset>231140</wp:posOffset>
                </wp:positionV>
                <wp:extent cx="5600700" cy="8591550"/>
                <wp:effectExtent l="0" t="0" r="19050" b="19050"/>
                <wp:wrapSquare wrapText="bothSides"/>
                <wp:docPr id="7460777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59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439C9" w14:textId="4A3F8521" w:rsidR="00A52EC4" w:rsidRPr="000023CD" w:rsidRDefault="00FF19FA" w:rsidP="00A52EC4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Additional page</w:t>
                            </w:r>
                            <w:r w:rsidR="00C47DA0">
                              <w:rPr>
                                <w:b/>
                                <w:bCs/>
                                <w:i/>
                                <w:iCs/>
                              </w:rPr>
                              <w:t>. If you ran out of space answering any of the questions, you can continue here. Please STATE CLEARLY WHAT QUESTION(S) YOU ARE ANSWER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74513" id="_x0000_s1030" type="#_x0000_t202" style="position:absolute;margin-left:0;margin-top:18.2pt;width:441pt;height:676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" strokecolor="black [3213]">
                <v:textbox>
                  <w:txbxContent>
                    <w:p w14:paraId="565439C9" w14:textId="4A3F8521" w:rsidR="00A52EC4" w:rsidRPr="000023CD" w:rsidRDefault="00FF19FA" w:rsidP="00A52EC4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Additional page</w:t>
                      </w:r>
                      <w:r w:rsidR="00C47DA0">
                        <w:rPr>
                          <w:b/>
                          <w:bCs/>
                          <w:i/>
                          <w:iCs/>
                        </w:rPr>
                        <w:t>. If you ran out of space answering any of the questions, you can continue here. Please STATE CLEARLY WHAT QUESTION(S) YOU ARE ANSWERING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BE13AC" w:rsidSect="00086F91">
      <w:headerReference w:type="default" r:id="rId8"/>
      <w:footerReference w:type="even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FDF3A" w14:textId="77777777" w:rsidR="00086F91" w:rsidRDefault="00086F91" w:rsidP="005E132C">
      <w:r>
        <w:separator/>
      </w:r>
    </w:p>
  </w:endnote>
  <w:endnote w:type="continuationSeparator" w:id="0">
    <w:p w14:paraId="31B04E77" w14:textId="77777777" w:rsidR="00086F91" w:rsidRDefault="00086F91" w:rsidP="005E1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598084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234E32" w14:textId="77777777" w:rsidR="00697EFB" w:rsidRDefault="00697EFB" w:rsidP="000C016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B8C5C" w14:textId="77777777" w:rsidR="00697EFB" w:rsidRDefault="00697E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62FC0" w14:textId="77777777" w:rsidR="00697EFB" w:rsidRPr="00697EFB" w:rsidRDefault="00697EFB" w:rsidP="000C0162">
    <w:pPr>
      <w:pStyle w:val="Footer"/>
      <w:framePr w:wrap="none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697EFB">
      <w:rPr>
        <w:rStyle w:val="PageNumber"/>
        <w:rFonts w:ascii="Arial" w:hAnsi="Arial" w:cs="Arial"/>
        <w:sz w:val="20"/>
        <w:szCs w:val="20"/>
        <w:lang w:val="en-US"/>
      </w:rPr>
      <w:t xml:space="preserve">Page </w: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begin"/>
    </w:r>
    <w:r w:rsidRPr="00697EFB">
      <w:rPr>
        <w:rStyle w:val="PageNumber"/>
        <w:rFonts w:ascii="Arial" w:hAnsi="Arial" w:cs="Arial"/>
        <w:sz w:val="20"/>
        <w:szCs w:val="20"/>
        <w:lang w:val="en-US"/>
      </w:rPr>
      <w:instrText xml:space="preserve"> PAGE </w:instrTex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separate"/>
    </w:r>
    <w:r w:rsidRPr="00697EFB">
      <w:rPr>
        <w:rStyle w:val="PageNumber"/>
        <w:rFonts w:ascii="Arial" w:hAnsi="Arial" w:cs="Arial"/>
        <w:noProof/>
        <w:sz w:val="20"/>
        <w:szCs w:val="20"/>
        <w:lang w:val="en-US"/>
      </w:rPr>
      <w:t>1</w: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end"/>
    </w:r>
    <w:r w:rsidRPr="00697EFB">
      <w:rPr>
        <w:rStyle w:val="PageNumber"/>
        <w:rFonts w:ascii="Arial" w:hAnsi="Arial" w:cs="Arial"/>
        <w:sz w:val="20"/>
        <w:szCs w:val="20"/>
        <w:lang w:val="en-US"/>
      </w:rPr>
      <w:t xml:space="preserve"> of </w: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begin"/>
    </w:r>
    <w:r w:rsidRPr="00697EFB">
      <w:rPr>
        <w:rStyle w:val="PageNumber"/>
        <w:rFonts w:ascii="Arial" w:hAnsi="Arial" w:cs="Arial"/>
        <w:sz w:val="20"/>
        <w:szCs w:val="20"/>
        <w:lang w:val="en-US"/>
      </w:rPr>
      <w:instrText xml:space="preserve"> NUMPAGES </w:instrTex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separate"/>
    </w:r>
    <w:r w:rsidRPr="00697EFB">
      <w:rPr>
        <w:rStyle w:val="PageNumber"/>
        <w:rFonts w:ascii="Arial" w:hAnsi="Arial" w:cs="Arial"/>
        <w:noProof/>
        <w:sz w:val="20"/>
        <w:szCs w:val="20"/>
        <w:lang w:val="en-US"/>
      </w:rPr>
      <w:t>1</w: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end"/>
    </w:r>
  </w:p>
  <w:p w14:paraId="1A82BE95" w14:textId="35D7E748" w:rsidR="00697EFB" w:rsidRPr="00697EFB" w:rsidRDefault="003C6A37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Course co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0CAB2" w14:textId="77777777" w:rsidR="00086F91" w:rsidRDefault="00086F91" w:rsidP="005E132C">
      <w:r>
        <w:separator/>
      </w:r>
    </w:p>
  </w:footnote>
  <w:footnote w:type="continuationSeparator" w:id="0">
    <w:p w14:paraId="7651E3AB" w14:textId="77777777" w:rsidR="00086F91" w:rsidRDefault="00086F91" w:rsidP="005E1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081F9" w14:textId="12072D4A" w:rsidR="005E132C" w:rsidRPr="00697EFB" w:rsidRDefault="00697EFB">
    <w:pPr>
      <w:pStyle w:val="Header"/>
      <w:rPr>
        <w:rFonts w:ascii="Arial" w:hAnsi="Arial" w:cs="Arial"/>
        <w:sz w:val="20"/>
        <w:szCs w:val="20"/>
      </w:rPr>
    </w:pPr>
    <w:r w:rsidRPr="00697EFB">
      <w:rPr>
        <w:rFonts w:ascii="Arial" w:hAnsi="Arial" w:cs="Arial"/>
        <w:sz w:val="20"/>
        <w:szCs w:val="20"/>
      </w:rPr>
      <w:t>In-semester One Saturday Examinations, 2024</w:t>
    </w:r>
    <w:r w:rsidRPr="00697EFB">
      <w:rPr>
        <w:rFonts w:ascii="Arial" w:hAnsi="Arial" w:cs="Arial"/>
        <w:sz w:val="20"/>
        <w:szCs w:val="20"/>
      </w:rPr>
      <w:ptab w:relativeTo="margin" w:alignment="center" w:leader="none"/>
    </w:r>
    <w:r w:rsidRPr="00697EFB">
      <w:rPr>
        <w:rFonts w:ascii="Arial" w:hAnsi="Arial" w:cs="Arial"/>
        <w:sz w:val="20"/>
        <w:szCs w:val="20"/>
      </w:rP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zMDU3MTQyMDAwtjBV0lEKTi0uzszPAykwrAUALvAFYiwAAAA="/>
  </w:docVars>
  <w:rsids>
    <w:rsidRoot w:val="00065E94"/>
    <w:rsid w:val="00037C33"/>
    <w:rsid w:val="00065E94"/>
    <w:rsid w:val="00074ECF"/>
    <w:rsid w:val="00086F91"/>
    <w:rsid w:val="00295B86"/>
    <w:rsid w:val="00356145"/>
    <w:rsid w:val="003C6A37"/>
    <w:rsid w:val="003D4C52"/>
    <w:rsid w:val="0047053B"/>
    <w:rsid w:val="004F2E72"/>
    <w:rsid w:val="005E132C"/>
    <w:rsid w:val="0067736F"/>
    <w:rsid w:val="00697EFB"/>
    <w:rsid w:val="006C7F84"/>
    <w:rsid w:val="006D5CFB"/>
    <w:rsid w:val="007322C4"/>
    <w:rsid w:val="00783BA5"/>
    <w:rsid w:val="0081269D"/>
    <w:rsid w:val="00986BC9"/>
    <w:rsid w:val="00A52EC4"/>
    <w:rsid w:val="00A64A2D"/>
    <w:rsid w:val="00BA49C2"/>
    <w:rsid w:val="00BE13AC"/>
    <w:rsid w:val="00C47DA0"/>
    <w:rsid w:val="00C52BEB"/>
    <w:rsid w:val="00DE019D"/>
    <w:rsid w:val="00DE7BF4"/>
    <w:rsid w:val="00F130A5"/>
    <w:rsid w:val="00F92A75"/>
    <w:rsid w:val="00FF1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AED732"/>
  <w15:chartTrackingRefBased/>
  <w15:docId w15:val="{F27B76CC-FB44-C241-A6BB-F959D2F63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13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132C"/>
  </w:style>
  <w:style w:type="paragraph" w:styleId="Footer">
    <w:name w:val="footer"/>
    <w:basedOn w:val="Normal"/>
    <w:link w:val="FooterChar"/>
    <w:uiPriority w:val="99"/>
    <w:unhideWhenUsed/>
    <w:rsid w:val="005E13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132C"/>
  </w:style>
  <w:style w:type="character" w:styleId="PageNumber">
    <w:name w:val="page number"/>
    <w:basedOn w:val="DefaultParagraphFont"/>
    <w:uiPriority w:val="99"/>
    <w:semiHidden/>
    <w:unhideWhenUsed/>
    <w:rsid w:val="00697EFB"/>
  </w:style>
  <w:style w:type="table" w:styleId="TableGrid">
    <w:name w:val="Table Grid"/>
    <w:basedOn w:val="TableNormal"/>
    <w:uiPriority w:val="39"/>
    <w:rsid w:val="00697E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434FDAC-F229-EE4C-BDDA-76F03D673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5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elen Ratnykova</cp:lastModifiedBy>
  <cp:revision>2</cp:revision>
  <dcterms:created xsi:type="dcterms:W3CDTF">2024-03-19T02:46:00Z</dcterms:created>
  <dcterms:modified xsi:type="dcterms:W3CDTF">2024-03-19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c11a51b26697ced7b8c3f272d09496ef33c92053404847902ae8747f378493</vt:lpwstr>
  </property>
  <property fmtid="{D5CDD505-2E9C-101B-9397-08002B2CF9AE}" pid="3" name="MSIP_Label_0f488380-630a-4f55-a077-a19445e3f360_Enabled">
    <vt:lpwstr>true</vt:lpwstr>
  </property>
  <property fmtid="{D5CDD505-2E9C-101B-9397-08002B2CF9AE}" pid="4" name="MSIP_Label_0f488380-630a-4f55-a077-a19445e3f360_SetDate">
    <vt:lpwstr>2024-03-14T00:51:31Z</vt:lpwstr>
  </property>
  <property fmtid="{D5CDD505-2E9C-101B-9397-08002B2CF9AE}" pid="5" name="MSIP_Label_0f488380-630a-4f55-a077-a19445e3f360_Method">
    <vt:lpwstr>Standard</vt:lpwstr>
  </property>
  <property fmtid="{D5CDD505-2E9C-101B-9397-08002B2CF9AE}" pid="6" name="MSIP_Label_0f488380-630a-4f55-a077-a19445e3f360_Name">
    <vt:lpwstr>OFFICIAL - INTERNAL</vt:lpwstr>
  </property>
  <property fmtid="{D5CDD505-2E9C-101B-9397-08002B2CF9AE}" pid="7" name="MSIP_Label_0f488380-630a-4f55-a077-a19445e3f360_SiteId">
    <vt:lpwstr>b6e377cf-9db3-46cb-91a2-fad9605bb15c</vt:lpwstr>
  </property>
  <property fmtid="{D5CDD505-2E9C-101B-9397-08002B2CF9AE}" pid="8" name="MSIP_Label_0f488380-630a-4f55-a077-a19445e3f360_ActionId">
    <vt:lpwstr>e73716af-3eb3-4a19-8d81-57a59d012889</vt:lpwstr>
  </property>
  <property fmtid="{D5CDD505-2E9C-101B-9397-08002B2CF9AE}" pid="9" name="MSIP_Label_0f488380-630a-4f55-a077-a19445e3f360_ContentBits">
    <vt:lpwstr>0</vt:lpwstr>
  </property>
</Properties>
</file>